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68"/>
        <w:gridCol w:w="307"/>
        <w:gridCol w:w="1851"/>
        <w:gridCol w:w="1447"/>
        <w:gridCol w:w="1786"/>
        <w:gridCol w:w="1695"/>
      </w:tblGrid>
      <w:tr w:rsidR="00D65C87" w:rsidRPr="00BF2B56" w14:paraId="1B9892C9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43060" w14:textId="317D6D28" w:rsidR="00D65C87" w:rsidRPr="00BF2B56" w:rsidRDefault="00D65C87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KARABÜK </w:t>
            </w:r>
            <w:r w:rsidR="0095799B"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NIVERSITY</w:t>
            </w:r>
          </w:p>
          <w:p w14:paraId="30FDB32F" w14:textId="5F3AB8BA" w:rsidR="00D65C87" w:rsidRPr="00BF2B56" w:rsidRDefault="0095799B" w:rsidP="0095799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aculty of Engineering and Natural Sciences / Faculty of Computing and Informatics Science</w:t>
            </w:r>
          </w:p>
          <w:p w14:paraId="1AF11B6E" w14:textId="1C2870EC" w:rsidR="008C6AB2" w:rsidRPr="00BF2B56" w:rsidRDefault="00CD38AD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……………………… course with code ……</w:t>
            </w:r>
          </w:p>
          <w:p w14:paraId="135E16AC" w14:textId="7468DC5D" w:rsidR="00D65C87" w:rsidRPr="00BF2B56" w:rsidRDefault="00866F37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Instructor Approval Form</w:t>
            </w:r>
          </w:p>
        </w:tc>
      </w:tr>
      <w:tr w:rsidR="00ED2664" w:rsidRPr="00BF2B56" w14:paraId="1FD13C42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4743FBBE" w14:textId="52106754" w:rsidR="00D65C87" w:rsidRPr="00BF2B56" w:rsidRDefault="006D5FFA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pacing w:val="19"/>
                <w:sz w:val="18"/>
                <w:szCs w:val="18"/>
              </w:rPr>
              <w:t>Academic Year / Term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61D6FE2" w14:textId="4901A19A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EBF66A2" w14:textId="45222A81" w:rsidR="0036723D" w:rsidRPr="00BF2B56" w:rsidRDefault="00D65C87" w:rsidP="00ED2664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……… / ……..  </w:t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instrText xml:space="preserve"> COMMENTS   \* MERGEFORMAT </w:instrText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="00011989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 </w:t>
            </w:r>
            <w:r w:rsidR="007473E1" w:rsidRPr="00BF2B56">
              <w:rPr>
                <w:rFonts w:asciiTheme="majorBidi" w:hAnsiTheme="majorBidi" w:cstheme="majorBidi"/>
                <w:sz w:val="18"/>
                <w:szCs w:val="18"/>
              </w:rPr>
              <w:t>GÜZ</w:t>
            </w:r>
            <w:r w:rsidR="00A925B2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A925B2"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  <w:r w:rsidR="00A925B2" w:rsidRPr="00BF2B5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/ BAHAR</w:t>
            </w:r>
            <w:r w:rsidR="00A925B2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A925B2"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  <w:r w:rsidR="00A925B2"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 / YAZ </w:t>
            </w:r>
            <w:r w:rsidR="00A925B2"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</w:tr>
      <w:tr w:rsidR="00ED2664" w:rsidRPr="00BF2B56" w14:paraId="40CBBF37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39016D92" w14:textId="7F0756A1" w:rsidR="00D65C87" w:rsidRPr="00BF2B56" w:rsidRDefault="00E0625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Student Number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06D5395B" w14:textId="4F4D1B53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2EC1183E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70BD987F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63737FC3" w14:textId="7F64FA02" w:rsidR="00D65C87" w:rsidRPr="00BF2B56" w:rsidRDefault="00B35B43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 xml:space="preserve">Name and </w:t>
            </w:r>
            <w:proofErr w:type="gramStart"/>
            <w:r w:rsidRPr="00BF2B56">
              <w:rPr>
                <w:rFonts w:asciiTheme="majorBidi" w:hAnsiTheme="majorBidi" w:cstheme="majorBidi"/>
                <w:sz w:val="18"/>
                <w:szCs w:val="18"/>
              </w:rPr>
              <w:t>Surname</w:t>
            </w:r>
            <w:proofErr w:type="gramEnd"/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0F9536C" w14:textId="5BB19FD9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6C255F15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3D8BDC3D" w14:textId="77777777" w:rsidTr="00FD710A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34902152" w14:textId="78A680D4" w:rsidR="007473E1" w:rsidRPr="00BF2B56" w:rsidRDefault="004E7483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Faculty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85B10E5" w14:textId="0710B631" w:rsidR="007473E1" w:rsidRPr="00BF2B56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1673" w:type="pct"/>
            <w:gridSpan w:val="2"/>
            <w:tcBorders>
              <w:left w:val="nil"/>
              <w:right w:val="nil"/>
            </w:tcBorders>
            <w:vAlign w:val="center"/>
          </w:tcPr>
          <w:p w14:paraId="6BD6A38C" w14:textId="373461EB" w:rsidR="007473E1" w:rsidRPr="00BF2B56" w:rsidRDefault="001D1822" w:rsidP="00ED266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aculty of Engineering and Natural Sciences</w:t>
            </w:r>
          </w:p>
          <w:p w14:paraId="7815A2CF" w14:textId="158A1C97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  <w:tc>
          <w:tcPr>
            <w:tcW w:w="1766" w:type="pct"/>
            <w:gridSpan w:val="2"/>
            <w:tcBorders>
              <w:left w:val="nil"/>
              <w:right w:val="single" w:sz="4" w:space="0" w:color="auto"/>
            </w:tcBorders>
            <w:vAlign w:val="center"/>
          </w:tcPr>
          <w:p w14:paraId="09F6484D" w14:textId="72367B10" w:rsidR="007473E1" w:rsidRPr="00BF2B56" w:rsidRDefault="00FD710A" w:rsidP="00FD710A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F2B56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aculty of Computing and Informatics Science</w:t>
            </w:r>
          </w:p>
          <w:p w14:paraId="43D42B3F" w14:textId="6E778D11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</w:tr>
      <w:tr w:rsidR="00ED2664" w:rsidRPr="00BF2B56" w14:paraId="460CE30A" w14:textId="77777777" w:rsidTr="00FD710A">
        <w:trPr>
          <w:trHeight w:val="388"/>
          <w:jc w:val="center"/>
        </w:trPr>
        <w:tc>
          <w:tcPr>
            <w:tcW w:w="1405" w:type="pct"/>
            <w:vMerge w:val="restart"/>
            <w:tcBorders>
              <w:left w:val="single" w:sz="4" w:space="0" w:color="auto"/>
              <w:right w:val="nil"/>
            </w:tcBorders>
            <w:vAlign w:val="center"/>
          </w:tcPr>
          <w:p w14:paraId="398CED86" w14:textId="7A40E1E3" w:rsidR="007473E1" w:rsidRPr="00BF2B56" w:rsidRDefault="005435B4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Section / Program</w:t>
            </w:r>
          </w:p>
        </w:tc>
        <w:tc>
          <w:tcPr>
            <w:tcW w:w="156" w:type="pct"/>
            <w:vMerge w:val="restart"/>
            <w:tcBorders>
              <w:left w:val="nil"/>
              <w:right w:val="nil"/>
            </w:tcBorders>
            <w:vAlign w:val="center"/>
          </w:tcPr>
          <w:p w14:paraId="6E80ED97" w14:textId="23DC8A35" w:rsidR="007473E1" w:rsidRPr="00BF2B56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1673" w:type="pct"/>
            <w:gridSpan w:val="2"/>
            <w:vMerge w:val="restart"/>
            <w:tcBorders>
              <w:left w:val="nil"/>
              <w:right w:val="nil"/>
            </w:tcBorders>
            <w:vAlign w:val="center"/>
          </w:tcPr>
          <w:p w14:paraId="383669F5" w14:textId="58A80442" w:rsidR="007473E1" w:rsidRPr="00BF2B56" w:rsidRDefault="007473E1" w:rsidP="00ED2664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906" w:type="pct"/>
            <w:tcBorders>
              <w:left w:val="nil"/>
              <w:right w:val="nil"/>
            </w:tcBorders>
            <w:vAlign w:val="center"/>
          </w:tcPr>
          <w:p w14:paraId="7906DB30" w14:textId="77777777" w:rsidR="007473E1" w:rsidRPr="00BF2B56" w:rsidRDefault="007473E1" w:rsidP="00ED2664">
            <w:pPr>
              <w:pStyle w:val="ListParagraph"/>
              <w:numPr>
                <w:ilvl w:val="0"/>
                <w:numId w:val="3"/>
              </w:numPr>
              <w:ind w:left="38" w:hanging="142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F2B56">
              <w:rPr>
                <w:rFonts w:asciiTheme="majorBidi" w:hAnsiTheme="majorBidi" w:cstheme="majorBidi"/>
                <w:sz w:val="16"/>
                <w:szCs w:val="16"/>
              </w:rPr>
              <w:t>Öğretim</w:t>
            </w:r>
            <w:proofErr w:type="spellEnd"/>
            <w:r w:rsidRPr="00BF2B56">
              <w:rPr>
                <w:rFonts w:asciiTheme="majorBidi" w:hAnsiTheme="majorBidi" w:cstheme="majorBidi"/>
                <w:sz w:val="16"/>
                <w:szCs w:val="16"/>
              </w:rPr>
              <w:t xml:space="preserve"> %30 Ing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7E019223" w14:textId="03E9EDB2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  <w:tc>
          <w:tcPr>
            <w:tcW w:w="860" w:type="pct"/>
            <w:tcBorders>
              <w:left w:val="nil"/>
              <w:right w:val="single" w:sz="4" w:space="0" w:color="auto"/>
            </w:tcBorders>
            <w:vAlign w:val="center"/>
          </w:tcPr>
          <w:p w14:paraId="75F07E68" w14:textId="00BD6275" w:rsidR="007473E1" w:rsidRPr="00BF2B56" w:rsidRDefault="007473E1" w:rsidP="00ED2664">
            <w:pPr>
              <w:pStyle w:val="ListParagraph"/>
              <w:numPr>
                <w:ilvl w:val="0"/>
                <w:numId w:val="7"/>
              </w:numPr>
              <w:ind w:left="36" w:hanging="142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F2B56">
              <w:rPr>
                <w:rFonts w:asciiTheme="majorBidi" w:hAnsiTheme="majorBidi" w:cstheme="majorBidi"/>
                <w:sz w:val="16"/>
                <w:szCs w:val="16"/>
              </w:rPr>
              <w:t>Öğretim</w:t>
            </w:r>
            <w:proofErr w:type="spellEnd"/>
            <w:r w:rsidRPr="00BF2B56">
              <w:rPr>
                <w:rFonts w:asciiTheme="majorBidi" w:hAnsiTheme="majorBidi" w:cstheme="majorBidi"/>
                <w:sz w:val="16"/>
                <w:szCs w:val="16"/>
              </w:rPr>
              <w:t xml:space="preserve"> %100 Ing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05C08722" w14:textId="65CA9A08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sz w:val="24"/>
                <w:szCs w:val="24"/>
              </w:rPr>
              <w:sym w:font="Wingdings" w:char="F0A8"/>
            </w:r>
          </w:p>
        </w:tc>
      </w:tr>
      <w:tr w:rsidR="00ED2664" w:rsidRPr="00BF2B56" w14:paraId="219BB3C3" w14:textId="77777777" w:rsidTr="00FD710A">
        <w:trPr>
          <w:trHeight w:val="388"/>
          <w:jc w:val="center"/>
        </w:trPr>
        <w:tc>
          <w:tcPr>
            <w:tcW w:w="1405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2853E668" w14:textId="77777777" w:rsidR="007473E1" w:rsidRPr="00BF2B56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56" w:type="pct"/>
            <w:vMerge/>
            <w:tcBorders>
              <w:left w:val="nil"/>
              <w:right w:val="nil"/>
            </w:tcBorders>
            <w:vAlign w:val="center"/>
          </w:tcPr>
          <w:p w14:paraId="35BADE9A" w14:textId="77777777" w:rsidR="007473E1" w:rsidRPr="00BF2B56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673" w:type="pct"/>
            <w:gridSpan w:val="2"/>
            <w:vMerge/>
            <w:tcBorders>
              <w:left w:val="nil"/>
              <w:right w:val="nil"/>
            </w:tcBorders>
            <w:vAlign w:val="center"/>
          </w:tcPr>
          <w:p w14:paraId="5CFA83F9" w14:textId="77777777" w:rsidR="007473E1" w:rsidRPr="00BF2B56" w:rsidRDefault="007473E1" w:rsidP="00ED2664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906" w:type="pct"/>
            <w:tcBorders>
              <w:left w:val="nil"/>
              <w:right w:val="nil"/>
            </w:tcBorders>
            <w:vAlign w:val="center"/>
          </w:tcPr>
          <w:p w14:paraId="62C3240A" w14:textId="5A124B8A" w:rsidR="007473E1" w:rsidRPr="00BF2B56" w:rsidRDefault="007473E1" w:rsidP="00ED2664">
            <w:pPr>
              <w:pStyle w:val="ListParagraph"/>
              <w:numPr>
                <w:ilvl w:val="0"/>
                <w:numId w:val="7"/>
              </w:numPr>
              <w:ind w:left="38" w:hanging="142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F2B56">
              <w:rPr>
                <w:rFonts w:asciiTheme="majorBidi" w:hAnsiTheme="majorBidi" w:cstheme="majorBidi"/>
                <w:sz w:val="16"/>
                <w:szCs w:val="16"/>
              </w:rPr>
              <w:t>Öğretim</w:t>
            </w:r>
            <w:proofErr w:type="spellEnd"/>
            <w:r w:rsidRPr="00BF2B56">
              <w:rPr>
                <w:rFonts w:asciiTheme="majorBidi" w:hAnsiTheme="majorBidi" w:cstheme="majorBidi"/>
                <w:sz w:val="16"/>
                <w:szCs w:val="16"/>
              </w:rPr>
              <w:t xml:space="preserve"> %30 Ing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42784E9A" w14:textId="384E083E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  <w:tc>
          <w:tcPr>
            <w:tcW w:w="860" w:type="pct"/>
            <w:tcBorders>
              <w:left w:val="nil"/>
              <w:right w:val="single" w:sz="4" w:space="0" w:color="auto"/>
            </w:tcBorders>
            <w:vAlign w:val="center"/>
          </w:tcPr>
          <w:p w14:paraId="45DFD3B9" w14:textId="56962220" w:rsidR="007473E1" w:rsidRPr="00BF2B56" w:rsidRDefault="007473E1" w:rsidP="00ED2664">
            <w:pPr>
              <w:pStyle w:val="ListParagraph"/>
              <w:numPr>
                <w:ilvl w:val="0"/>
                <w:numId w:val="8"/>
              </w:numPr>
              <w:ind w:left="36" w:hanging="142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F2B56">
              <w:rPr>
                <w:rFonts w:asciiTheme="majorBidi" w:hAnsiTheme="majorBidi" w:cstheme="majorBidi"/>
                <w:sz w:val="16"/>
                <w:szCs w:val="16"/>
              </w:rPr>
              <w:t>Öğretim</w:t>
            </w:r>
            <w:proofErr w:type="spellEnd"/>
            <w:r w:rsidRPr="00BF2B56">
              <w:rPr>
                <w:rFonts w:asciiTheme="majorBidi" w:hAnsiTheme="majorBidi" w:cstheme="majorBidi"/>
                <w:sz w:val="16"/>
                <w:szCs w:val="16"/>
              </w:rPr>
              <w:t xml:space="preserve"> %100 Ing</w:t>
            </w:r>
            <w:r w:rsidRPr="00BF2B5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11A5D2FB" w14:textId="249F1668" w:rsidR="007473E1" w:rsidRPr="00BF2B56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24"/>
                <w:szCs w:val="24"/>
              </w:rPr>
              <w:sym w:font="Wingdings" w:char="F0A8"/>
            </w:r>
          </w:p>
        </w:tc>
      </w:tr>
      <w:tr w:rsidR="00ED2664" w:rsidRPr="00BF2B56" w14:paraId="3399693B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6E9AFB7F" w14:textId="46AE8205" w:rsidR="00D65C87" w:rsidRPr="00BF2B56" w:rsidRDefault="001A064C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Email Address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4AAF2834" w14:textId="02F8E0AB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E9E8D23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19DEA340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7DA73D0C" w14:textId="389AB290" w:rsidR="00D65C87" w:rsidRPr="00BF2B56" w:rsidRDefault="001A33E9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Phone Number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3DDE6CE" w14:textId="39858C99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77ABEE37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485CD3CD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29920D40" w14:textId="5D08EEA8" w:rsidR="00D65C87" w:rsidRPr="00BF2B56" w:rsidRDefault="00F14154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Mailing Address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3130BAB" w14:textId="0B35E0EB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452E3FB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3C70A453" w14:textId="77777777" w:rsidR="003056B2" w:rsidRPr="00BF2B56" w:rsidRDefault="003056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D2664" w:rsidRPr="00BF2B56" w14:paraId="1D81523E" w14:textId="77777777" w:rsidTr="0001267D">
        <w:trPr>
          <w:jc w:val="center"/>
        </w:trPr>
        <w:tc>
          <w:tcPr>
            <w:tcW w:w="1405" w:type="pct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3268E7" w14:textId="62E760B2" w:rsidR="00D65C87" w:rsidRPr="00BF2B56" w:rsidRDefault="0001528C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Grade Point Average (GPA)*</w:t>
            </w:r>
          </w:p>
        </w:tc>
        <w:tc>
          <w:tcPr>
            <w:tcW w:w="15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0EF42C0" w14:textId="48BD7336" w:rsidR="00D65C87" w:rsidRPr="00BF2B56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7E61F9" w14:textId="77777777" w:rsidR="0036723D" w:rsidRPr="00BF2B56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65C87" w:rsidRPr="00BF2B56" w14:paraId="5A23FC4D" w14:textId="77777777" w:rsidTr="0001267D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559257" w14:textId="77777777" w:rsidR="00D65C87" w:rsidRPr="00BF2B56" w:rsidRDefault="00D65C87">
            <w:pPr>
              <w:rPr>
                <w:rFonts w:asciiTheme="majorBidi" w:hAnsiTheme="majorBidi" w:cstheme="majorBidi"/>
                <w:sz w:val="6"/>
                <w:szCs w:val="6"/>
              </w:rPr>
            </w:pPr>
          </w:p>
          <w:p w14:paraId="09D8B853" w14:textId="5E61BC19" w:rsidR="005E561D" w:rsidRPr="00BF2B56" w:rsidRDefault="005E561D" w:rsidP="009B1D8C">
            <w:pPr>
              <w:pStyle w:val="BodyText"/>
              <w:tabs>
                <w:tab w:val="left" w:leader="dot" w:pos="10456"/>
              </w:tabs>
              <w:spacing w:before="1" w:line="276" w:lineRule="auto"/>
              <w:ind w:left="1" w:firstLine="596"/>
              <w:jc w:val="both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 xml:space="preserve">Within the scope of the specified course, </w:t>
            </w:r>
            <w:r w:rsidRPr="005E561D">
              <w:rPr>
                <w:rFonts w:asciiTheme="majorBidi" w:hAnsiTheme="majorBidi" w:cstheme="majorBidi"/>
                <w:b/>
                <w:bCs/>
                <w:sz w:val="18"/>
                <w:szCs w:val="18"/>
                <w:lang w:val="en-US"/>
              </w:rPr>
              <w:t>I commit to fulfilling all responsibilities</w:t>
            </w:r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 xml:space="preserve"> of the course under the supervision of ………………………………………………………………. Furthermore, </w:t>
            </w:r>
            <w:proofErr w:type="gramStart"/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>in the event that</w:t>
            </w:r>
            <w:proofErr w:type="gramEnd"/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 xml:space="preserve"> a supervisor cannot be assigned or I am unable to find a suitable supervisor, </w:t>
            </w:r>
            <w:r w:rsidRPr="005E561D">
              <w:rPr>
                <w:rFonts w:asciiTheme="majorBidi" w:hAnsiTheme="majorBidi" w:cstheme="majorBidi"/>
                <w:b/>
                <w:bCs/>
                <w:sz w:val="18"/>
                <w:szCs w:val="18"/>
                <w:lang w:val="en-US"/>
              </w:rPr>
              <w:t>I declare that I accept</w:t>
            </w:r>
            <w:r w:rsidRPr="005E561D">
              <w:rPr>
                <w:rFonts w:asciiTheme="majorBidi" w:hAnsiTheme="majorBidi" w:cstheme="majorBidi"/>
                <w:sz w:val="18"/>
                <w:szCs w:val="18"/>
                <w:lang w:val="en-US"/>
              </w:rPr>
              <w:t xml:space="preserve"> the supervisor to be appointed by the department chair.</w:t>
            </w:r>
          </w:p>
        </w:tc>
      </w:tr>
      <w:tr w:rsidR="00ED2664" w:rsidRPr="00BF2B56" w14:paraId="3508670D" w14:textId="77777777" w:rsidTr="0001267D">
        <w:trPr>
          <w:jc w:val="center"/>
        </w:trPr>
        <w:tc>
          <w:tcPr>
            <w:tcW w:w="25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A9845A" w14:textId="77777777" w:rsidR="00D65C87" w:rsidRPr="00BF2B56" w:rsidRDefault="00D65C87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0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A44750" w14:textId="77777777" w:rsidR="00D65C87" w:rsidRPr="00BF2B56" w:rsidRDefault="00D65C87" w:rsidP="00D65C87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</w:p>
          <w:p w14:paraId="1C244737" w14:textId="77777777" w:rsidR="007D0680" w:rsidRPr="00BF2B56" w:rsidRDefault="007D0680" w:rsidP="00BD7333">
            <w:pPr>
              <w:pStyle w:val="BodyText"/>
              <w:ind w:right="215"/>
              <w:rPr>
                <w:rFonts w:asciiTheme="majorBidi" w:hAnsiTheme="majorBidi" w:cstheme="majorBidi"/>
                <w:lang w:val="en-US"/>
              </w:rPr>
            </w:pPr>
          </w:p>
          <w:p w14:paraId="28531543" w14:textId="77777777" w:rsidR="000B0F13" w:rsidRPr="00BF2B56" w:rsidRDefault="000B0F13" w:rsidP="000B0F13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lang w:val="en-US"/>
              </w:rPr>
            </w:pPr>
            <w:r w:rsidRPr="00BF2B56">
              <w:rPr>
                <w:rFonts w:asciiTheme="majorBidi" w:hAnsiTheme="majorBidi" w:cstheme="majorBidi"/>
                <w:lang w:val="en-US"/>
              </w:rPr>
              <w:t>Student Name and Surname</w:t>
            </w:r>
          </w:p>
          <w:p w14:paraId="5405CADB" w14:textId="77777777" w:rsidR="00573D53" w:rsidRPr="00BF2B56" w:rsidRDefault="00573D53" w:rsidP="00573D53">
            <w:pPr>
              <w:pStyle w:val="BodyText"/>
              <w:spacing w:line="360" w:lineRule="auto"/>
              <w:ind w:right="215"/>
              <w:jc w:val="center"/>
              <w:rPr>
                <w:rFonts w:asciiTheme="majorBidi" w:hAnsiTheme="majorBidi" w:cstheme="majorBidi"/>
                <w:lang w:val="en-US"/>
              </w:rPr>
            </w:pPr>
            <w:r w:rsidRPr="00BF2B56">
              <w:rPr>
                <w:rFonts w:asciiTheme="majorBidi" w:hAnsiTheme="majorBidi" w:cstheme="majorBidi"/>
                <w:lang w:val="en-US"/>
              </w:rPr>
              <w:t>Signature</w:t>
            </w:r>
          </w:p>
          <w:p w14:paraId="23A96806" w14:textId="21CD6C5D" w:rsidR="00D65C87" w:rsidRPr="00BF2B56" w:rsidRDefault="00D65C87" w:rsidP="00ED2664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  <w:lang w:val="en-US"/>
              </w:rPr>
              <w:t>….. / …. /</w:t>
            </w:r>
            <w:r w:rsidRPr="00BF2B56">
              <w:rPr>
                <w:rFonts w:asciiTheme="majorBidi" w:hAnsiTheme="majorBidi" w:cstheme="majorBidi"/>
                <w:spacing w:val="-1"/>
                <w:sz w:val="18"/>
                <w:szCs w:val="18"/>
                <w:lang w:val="en-US"/>
              </w:rPr>
              <w:t xml:space="preserve"> </w:t>
            </w:r>
            <w:r w:rsidRPr="00BF2B56">
              <w:rPr>
                <w:rFonts w:asciiTheme="majorBidi" w:hAnsiTheme="majorBidi" w:cstheme="majorBidi"/>
                <w:spacing w:val="-5"/>
                <w:sz w:val="18"/>
                <w:szCs w:val="18"/>
                <w:lang w:val="en-US"/>
              </w:rPr>
              <w:t>20…</w:t>
            </w:r>
          </w:p>
        </w:tc>
      </w:tr>
      <w:tr w:rsidR="00ED2664" w:rsidRPr="00BF2B56" w14:paraId="68E1687F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57C9B045" w14:textId="291926C9" w:rsidR="00D65C87" w:rsidRPr="00BF2B56" w:rsidRDefault="00AF776A" w:rsidP="00625894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Research Topic and Scope *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F7C2CE4" w14:textId="602DEB80" w:rsidR="00D65C87" w:rsidRPr="00BF2B56" w:rsidRDefault="00D65C8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76A75DB3" w14:textId="77777777" w:rsidR="00D65C87" w:rsidRPr="00BF2B56" w:rsidRDefault="00D65C87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7B04F6CD" w14:textId="77777777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426E5613" w14:textId="77777777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BADA31B" w14:textId="77777777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66080221" w14:textId="77777777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BEB9C8C" w14:textId="73427685" w:rsidR="00011989" w:rsidRPr="00BF2B56" w:rsidRDefault="0001198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011989" w:rsidRPr="00BF2B56" w14:paraId="08FA7D64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C56D2F" w14:textId="0AF2929E" w:rsidR="003056B2" w:rsidRPr="00BF2B56" w:rsidRDefault="006F4689" w:rsidP="003056B2">
            <w:pPr>
              <w:pStyle w:val="BodyText"/>
              <w:spacing w:line="360" w:lineRule="auto"/>
              <w:jc w:val="center"/>
              <w:rPr>
                <w:b/>
                <w:bCs/>
                <w:spacing w:val="-2"/>
                <w:sz w:val="20"/>
                <w:szCs w:val="20"/>
                <w:lang w:val="en-US"/>
              </w:rPr>
            </w:pPr>
            <w:r w:rsidRPr="00BF2B56">
              <w:rPr>
                <w:b/>
                <w:bCs/>
                <w:spacing w:val="-2"/>
                <w:sz w:val="20"/>
                <w:szCs w:val="20"/>
                <w:lang w:val="en-US"/>
              </w:rPr>
              <w:t>Change of Course Instructor (Reason and Approval)</w:t>
            </w:r>
          </w:p>
        </w:tc>
      </w:tr>
      <w:tr w:rsidR="00011989" w:rsidRPr="00BF2B56" w14:paraId="259C72CA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BF8CA" w14:textId="6F6652BE" w:rsidR="00011989" w:rsidRPr="00BF2B56" w:rsidRDefault="00364086" w:rsidP="00011989">
            <w:pPr>
              <w:pStyle w:val="BodyText"/>
              <w:ind w:left="1"/>
              <w:jc w:val="both"/>
              <w:rPr>
                <w:b/>
                <w:lang w:val="en-US"/>
              </w:rPr>
            </w:pPr>
            <w:r w:rsidRPr="00BF2B56">
              <w:rPr>
                <w:b/>
                <w:sz w:val="14"/>
                <w:szCs w:val="14"/>
                <w:lang w:val="en-US"/>
              </w:rPr>
              <w:t xml:space="preserve">Reason for Change of Course Instructor (To be completed by the previous course instructor; leave blank if no </w:t>
            </w:r>
            <w:proofErr w:type="gramStart"/>
            <w:r w:rsidRPr="00BF2B56">
              <w:rPr>
                <w:b/>
                <w:sz w:val="14"/>
                <w:szCs w:val="14"/>
                <w:lang w:val="en-US"/>
              </w:rPr>
              <w:t>change)*</w:t>
            </w:r>
            <w:proofErr w:type="gramEnd"/>
          </w:p>
          <w:p w14:paraId="4A921827" w14:textId="77777777" w:rsidR="00011989" w:rsidRPr="00BF2B56" w:rsidRDefault="00011989" w:rsidP="003056B2">
            <w:pPr>
              <w:pStyle w:val="BodyText"/>
              <w:jc w:val="both"/>
              <w:rPr>
                <w:b/>
                <w:lang w:val="en-US"/>
              </w:rPr>
            </w:pPr>
          </w:p>
          <w:p w14:paraId="701B1F83" w14:textId="77777777" w:rsidR="00113933" w:rsidRPr="00BF2B56" w:rsidRDefault="00113933" w:rsidP="003056B2">
            <w:pPr>
              <w:pStyle w:val="BodyText"/>
              <w:jc w:val="both"/>
              <w:rPr>
                <w:b/>
                <w:lang w:val="en-US"/>
              </w:rPr>
            </w:pPr>
          </w:p>
          <w:p w14:paraId="62710A13" w14:textId="5BAEC915" w:rsidR="00625894" w:rsidRPr="00BF2B56" w:rsidRDefault="00625894" w:rsidP="003056B2">
            <w:pPr>
              <w:pStyle w:val="BodyText"/>
              <w:jc w:val="both"/>
              <w:rPr>
                <w:b/>
                <w:lang w:val="en-US"/>
              </w:rPr>
            </w:pPr>
          </w:p>
        </w:tc>
      </w:tr>
      <w:tr w:rsidR="00ED2664" w:rsidRPr="00BF2B56" w14:paraId="69392200" w14:textId="77777777" w:rsidTr="00B2377D">
        <w:trPr>
          <w:jc w:val="center"/>
        </w:trPr>
        <w:tc>
          <w:tcPr>
            <w:tcW w:w="2500" w:type="pct"/>
            <w:gridSpan w:val="3"/>
            <w:tcBorders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226604D8" w14:textId="77777777" w:rsidR="00011989" w:rsidRPr="00BF2B56" w:rsidRDefault="00011989" w:rsidP="00011989">
            <w:pPr>
              <w:pStyle w:val="BodyText"/>
              <w:ind w:left="1"/>
              <w:jc w:val="both"/>
              <w:rPr>
                <w:b/>
                <w:sz w:val="14"/>
                <w:szCs w:val="14"/>
                <w:lang w:val="en-US"/>
              </w:rPr>
            </w:pPr>
          </w:p>
        </w:tc>
        <w:tc>
          <w:tcPr>
            <w:tcW w:w="2500" w:type="pct"/>
            <w:gridSpan w:val="3"/>
            <w:tcBorders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E27DA2D" w14:textId="77777777" w:rsidR="00011989" w:rsidRPr="00BF2B56" w:rsidRDefault="00011989" w:rsidP="00011989">
            <w:pPr>
              <w:pStyle w:val="BodyText"/>
              <w:spacing w:before="92"/>
              <w:jc w:val="center"/>
              <w:rPr>
                <w:spacing w:val="-2"/>
                <w:lang w:val="en-US"/>
              </w:rPr>
            </w:pPr>
          </w:p>
          <w:p w14:paraId="4BD5D465" w14:textId="77777777" w:rsidR="00BA5293" w:rsidRPr="00BF2B56" w:rsidRDefault="00BA5293" w:rsidP="00BA5293">
            <w:pPr>
              <w:pStyle w:val="BodyText"/>
              <w:spacing w:before="92"/>
              <w:jc w:val="center"/>
              <w:rPr>
                <w:spacing w:val="-2"/>
                <w:lang w:val="en-US"/>
              </w:rPr>
            </w:pPr>
            <w:r w:rsidRPr="00BF2B56">
              <w:rPr>
                <w:spacing w:val="-2"/>
                <w:lang w:val="en-US"/>
              </w:rPr>
              <w:t>Name and Surname</w:t>
            </w:r>
          </w:p>
          <w:p w14:paraId="61436FE7" w14:textId="77777777" w:rsidR="00EF651B" w:rsidRPr="00BF2B56" w:rsidRDefault="00EF651B" w:rsidP="00EF651B">
            <w:pPr>
              <w:pStyle w:val="BodyText"/>
              <w:spacing w:before="92" w:line="24" w:lineRule="auto"/>
              <w:jc w:val="center"/>
              <w:rPr>
                <w:spacing w:val="-2"/>
                <w:lang w:val="en-US"/>
              </w:rPr>
            </w:pPr>
            <w:r w:rsidRPr="00BF2B56">
              <w:rPr>
                <w:b/>
                <w:bCs/>
                <w:spacing w:val="-2"/>
                <w:lang w:val="en-US"/>
              </w:rPr>
              <w:t>Previous Course Instructor</w:t>
            </w:r>
          </w:p>
          <w:p w14:paraId="6B458291" w14:textId="77777777" w:rsidR="00625894" w:rsidRPr="00BF2B56" w:rsidRDefault="00625894" w:rsidP="001D10F5">
            <w:pPr>
              <w:pStyle w:val="BodyText"/>
              <w:spacing w:before="92" w:line="24" w:lineRule="auto"/>
              <w:rPr>
                <w:spacing w:val="-2"/>
                <w:lang w:val="en-US"/>
              </w:rPr>
            </w:pPr>
          </w:p>
          <w:p w14:paraId="2377EFA3" w14:textId="77777777" w:rsidR="00747272" w:rsidRPr="00BF2B56" w:rsidRDefault="00747272" w:rsidP="00747272">
            <w:pPr>
              <w:pStyle w:val="BodyText"/>
              <w:spacing w:line="360" w:lineRule="auto"/>
              <w:ind w:left="1"/>
              <w:jc w:val="center"/>
              <w:rPr>
                <w:spacing w:val="-2"/>
                <w:lang w:val="en-US"/>
              </w:rPr>
            </w:pPr>
            <w:r w:rsidRPr="00BF2B56">
              <w:rPr>
                <w:spacing w:val="-2"/>
                <w:lang w:val="en-US"/>
              </w:rPr>
              <w:t>Signature</w:t>
            </w:r>
          </w:p>
          <w:p w14:paraId="4B513AF1" w14:textId="77777777" w:rsidR="00051D10" w:rsidRPr="00BF2B56" w:rsidRDefault="00051D10" w:rsidP="00051D10">
            <w:pPr>
              <w:pStyle w:val="BodyText"/>
              <w:ind w:left="1"/>
              <w:jc w:val="center"/>
              <w:rPr>
                <w:spacing w:val="-2"/>
                <w:sz w:val="4"/>
                <w:szCs w:val="4"/>
                <w:lang w:val="en-US"/>
              </w:rPr>
            </w:pPr>
          </w:p>
          <w:p w14:paraId="0E97803F" w14:textId="10FD6001" w:rsidR="00011989" w:rsidRPr="00BF2B56" w:rsidRDefault="00011989" w:rsidP="00051D10">
            <w:pPr>
              <w:pStyle w:val="BodyText"/>
              <w:ind w:left="1"/>
              <w:jc w:val="center"/>
              <w:rPr>
                <w:spacing w:val="-2"/>
                <w:lang w:val="en-US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  <w:lang w:val="en-US"/>
              </w:rPr>
              <w:t>….. / …. /</w:t>
            </w:r>
            <w:r w:rsidRPr="00BF2B56">
              <w:rPr>
                <w:rFonts w:asciiTheme="majorBidi" w:hAnsiTheme="majorBidi" w:cstheme="majorBidi"/>
                <w:spacing w:val="-1"/>
                <w:sz w:val="18"/>
                <w:szCs w:val="18"/>
                <w:lang w:val="en-US"/>
              </w:rPr>
              <w:t xml:space="preserve"> </w:t>
            </w:r>
            <w:r w:rsidRPr="00BF2B56">
              <w:rPr>
                <w:rFonts w:asciiTheme="majorBidi" w:hAnsiTheme="majorBidi" w:cstheme="majorBidi"/>
                <w:spacing w:val="-5"/>
                <w:sz w:val="18"/>
                <w:szCs w:val="18"/>
                <w:lang w:val="en-US"/>
              </w:rPr>
              <w:t>20…</w:t>
            </w:r>
          </w:p>
          <w:p w14:paraId="18936291" w14:textId="0CA1F7EC" w:rsidR="00011989" w:rsidRPr="00BF2B56" w:rsidRDefault="00011989" w:rsidP="003056B2">
            <w:pPr>
              <w:pStyle w:val="BodyText"/>
              <w:jc w:val="both"/>
              <w:rPr>
                <w:b/>
                <w:sz w:val="14"/>
                <w:szCs w:val="14"/>
                <w:lang w:val="en-US"/>
              </w:rPr>
            </w:pPr>
          </w:p>
        </w:tc>
      </w:tr>
      <w:tr w:rsidR="00ED2664" w:rsidRPr="00BF2B56" w14:paraId="0F5ED2CE" w14:textId="77777777" w:rsidTr="00B2377D">
        <w:trPr>
          <w:jc w:val="center"/>
        </w:trPr>
        <w:tc>
          <w:tcPr>
            <w:tcW w:w="25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C3B4727" w14:textId="4B3EA898" w:rsidR="00A925B2" w:rsidRPr="00BF2B56" w:rsidRDefault="00A925B2" w:rsidP="00A925B2">
            <w:pPr>
              <w:pStyle w:val="BodyText"/>
              <w:tabs>
                <w:tab w:val="left" w:pos="1299"/>
              </w:tabs>
              <w:ind w:right="647"/>
              <w:jc w:val="center"/>
              <w:rPr>
                <w:sz w:val="28"/>
                <w:szCs w:val="28"/>
                <w:lang w:val="en-US"/>
              </w:rPr>
            </w:pPr>
            <w:r w:rsidRPr="00BF2B56">
              <w:rPr>
                <w:rFonts w:asciiTheme="majorBidi" w:hAnsiTheme="majorBidi" w:cstheme="majorBidi"/>
                <w:sz w:val="28"/>
                <w:szCs w:val="28"/>
                <w:lang w:val="en-US"/>
              </w:rPr>
              <w:sym w:font="Wingdings" w:char="F0A8"/>
            </w:r>
            <w:r w:rsidRPr="00BF2B56">
              <w:rPr>
                <w:spacing w:val="-2"/>
                <w:sz w:val="28"/>
                <w:szCs w:val="28"/>
                <w:lang w:val="en-US"/>
              </w:rPr>
              <w:t xml:space="preserve"> </w:t>
            </w:r>
            <w:r w:rsidR="00A26A0F" w:rsidRPr="00BF2B56">
              <w:rPr>
                <w:spacing w:val="-2"/>
                <w:sz w:val="28"/>
                <w:szCs w:val="28"/>
                <w:lang w:val="en-US"/>
              </w:rPr>
              <w:t>Appropriate</w:t>
            </w:r>
          </w:p>
        </w:tc>
        <w:tc>
          <w:tcPr>
            <w:tcW w:w="2500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BC6441" w14:textId="1ED58785" w:rsidR="00A925B2" w:rsidRPr="00BF2B56" w:rsidRDefault="00A925B2" w:rsidP="00A925B2">
            <w:pPr>
              <w:pStyle w:val="BodyText"/>
              <w:tabs>
                <w:tab w:val="left" w:pos="1299"/>
              </w:tabs>
              <w:ind w:right="647"/>
              <w:jc w:val="center"/>
              <w:rPr>
                <w:spacing w:val="-4"/>
                <w:sz w:val="28"/>
                <w:szCs w:val="28"/>
                <w:lang w:val="en-US"/>
              </w:rPr>
            </w:pPr>
            <w:r w:rsidRPr="00BF2B56">
              <w:rPr>
                <w:rFonts w:asciiTheme="majorBidi" w:hAnsiTheme="majorBidi" w:cstheme="majorBidi"/>
                <w:sz w:val="28"/>
                <w:szCs w:val="28"/>
                <w:lang w:val="en-US"/>
              </w:rPr>
              <w:sym w:font="Wingdings" w:char="F0A8"/>
            </w:r>
            <w:r w:rsidRPr="00BF2B56">
              <w:rPr>
                <w:sz w:val="28"/>
                <w:szCs w:val="28"/>
                <w:lang w:val="en-US"/>
              </w:rPr>
              <w:t xml:space="preserve"> </w:t>
            </w:r>
            <w:r w:rsidR="00675061" w:rsidRPr="00BF2B56">
              <w:rPr>
                <w:sz w:val="28"/>
                <w:szCs w:val="28"/>
                <w:lang w:val="en-US"/>
              </w:rPr>
              <w:t>Inappropriate</w:t>
            </w:r>
          </w:p>
        </w:tc>
      </w:tr>
      <w:tr w:rsidR="00625894" w:rsidRPr="00BF2B56" w14:paraId="52282968" w14:textId="77777777" w:rsidTr="00ED2664">
        <w:trPr>
          <w:jc w:val="center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E824E4C" w14:textId="77777777" w:rsidR="00051D10" w:rsidRPr="00BF2B56" w:rsidRDefault="00051D10" w:rsidP="00811DED">
            <w:pPr>
              <w:pStyle w:val="BodyText"/>
              <w:spacing w:before="92"/>
              <w:rPr>
                <w:spacing w:val="-2"/>
                <w:lang w:val="en-US"/>
              </w:rPr>
            </w:pPr>
          </w:p>
          <w:p w14:paraId="0FB98CC5" w14:textId="77777777" w:rsidR="003D2A27" w:rsidRPr="00BF2B56" w:rsidRDefault="003D2A27" w:rsidP="003D2A27">
            <w:pPr>
              <w:pStyle w:val="BodyText"/>
              <w:spacing w:before="92"/>
              <w:jc w:val="center"/>
              <w:rPr>
                <w:spacing w:val="-2"/>
                <w:lang w:val="en-US"/>
              </w:rPr>
            </w:pPr>
            <w:r w:rsidRPr="00BF2B56">
              <w:rPr>
                <w:spacing w:val="-2"/>
                <w:lang w:val="en-US"/>
              </w:rPr>
              <w:t>Name and Surname</w:t>
            </w:r>
          </w:p>
          <w:p w14:paraId="6CCBDB47" w14:textId="77777777" w:rsidR="004675E7" w:rsidRPr="00BF2B56" w:rsidRDefault="004675E7" w:rsidP="004675E7">
            <w:pPr>
              <w:pStyle w:val="BodyText"/>
              <w:spacing w:before="92"/>
              <w:jc w:val="center"/>
              <w:rPr>
                <w:b/>
                <w:bCs/>
                <w:lang w:val="en-US"/>
              </w:rPr>
            </w:pPr>
            <w:r w:rsidRPr="00BF2B56">
              <w:rPr>
                <w:b/>
                <w:bCs/>
                <w:lang w:val="en-US"/>
              </w:rPr>
              <w:t>Course Instructor</w:t>
            </w:r>
          </w:p>
          <w:p w14:paraId="11BA4C8E" w14:textId="77777777" w:rsidR="004B2841" w:rsidRPr="00BF2B56" w:rsidRDefault="004B2841" w:rsidP="004B2841">
            <w:pPr>
              <w:pStyle w:val="BodyText"/>
              <w:spacing w:line="360" w:lineRule="auto"/>
              <w:ind w:left="1"/>
              <w:jc w:val="center"/>
              <w:rPr>
                <w:spacing w:val="-2"/>
                <w:lang w:val="en-US"/>
              </w:rPr>
            </w:pPr>
            <w:r w:rsidRPr="00BF2B56">
              <w:rPr>
                <w:spacing w:val="-2"/>
                <w:lang w:val="en-US"/>
              </w:rPr>
              <w:t>Signature</w:t>
            </w:r>
          </w:p>
          <w:p w14:paraId="0A9968BF" w14:textId="48C6DDE1" w:rsidR="00625894" w:rsidRPr="00BF2B56" w:rsidRDefault="00625894" w:rsidP="00A925B2">
            <w:pPr>
              <w:pStyle w:val="BodyText"/>
              <w:ind w:left="1"/>
              <w:jc w:val="center"/>
              <w:rPr>
                <w:spacing w:val="-2"/>
                <w:lang w:val="en-US"/>
              </w:rPr>
            </w:pPr>
            <w:r w:rsidRPr="00BF2B56">
              <w:rPr>
                <w:rFonts w:asciiTheme="majorBidi" w:hAnsiTheme="majorBidi" w:cstheme="majorBidi"/>
                <w:sz w:val="18"/>
                <w:szCs w:val="18"/>
                <w:lang w:val="en-US"/>
              </w:rPr>
              <w:t>….. / …. /</w:t>
            </w:r>
            <w:r w:rsidRPr="00BF2B56">
              <w:rPr>
                <w:rFonts w:asciiTheme="majorBidi" w:hAnsiTheme="majorBidi" w:cstheme="majorBidi"/>
                <w:spacing w:val="-1"/>
                <w:sz w:val="18"/>
                <w:szCs w:val="18"/>
                <w:lang w:val="en-US"/>
              </w:rPr>
              <w:t xml:space="preserve"> </w:t>
            </w:r>
            <w:r w:rsidRPr="00BF2B56">
              <w:rPr>
                <w:rFonts w:asciiTheme="majorBidi" w:hAnsiTheme="majorBidi" w:cstheme="majorBidi"/>
                <w:spacing w:val="-5"/>
                <w:sz w:val="18"/>
                <w:szCs w:val="18"/>
                <w:lang w:val="en-US"/>
              </w:rPr>
              <w:t>20…</w:t>
            </w:r>
          </w:p>
          <w:p w14:paraId="614ECB4E" w14:textId="77777777" w:rsidR="00625894" w:rsidRPr="00BF2B56" w:rsidRDefault="00625894" w:rsidP="00625894">
            <w:pPr>
              <w:pStyle w:val="BodyText"/>
              <w:tabs>
                <w:tab w:val="left" w:pos="1299"/>
              </w:tabs>
              <w:ind w:right="647"/>
              <w:jc w:val="center"/>
              <w:rPr>
                <w:lang w:val="en-US"/>
              </w:rPr>
            </w:pPr>
          </w:p>
          <w:p w14:paraId="10D18D58" w14:textId="77777777" w:rsidR="00625894" w:rsidRPr="00BF2B56" w:rsidRDefault="00625894" w:rsidP="00625894">
            <w:pPr>
              <w:pStyle w:val="BodyText"/>
              <w:ind w:left="1"/>
              <w:rPr>
                <w:spacing w:val="-2"/>
                <w:lang w:val="en-US"/>
              </w:rPr>
            </w:pPr>
          </w:p>
        </w:tc>
      </w:tr>
      <w:tr w:rsidR="00ED2664" w:rsidRPr="00BF2B56" w14:paraId="7041172C" w14:textId="77777777" w:rsidTr="00ED2664">
        <w:trPr>
          <w:jc w:val="center"/>
        </w:trPr>
        <w:tc>
          <w:tcPr>
            <w:tcW w:w="5000" w:type="pct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C4781F" w14:textId="1E30ADF5" w:rsidR="00ED2664" w:rsidRPr="00BF2B56" w:rsidRDefault="0026158B" w:rsidP="007D0680">
            <w:pPr>
              <w:jc w:val="right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357E08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*[Optional</w:t>
            </w: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]</w:t>
            </w:r>
          </w:p>
        </w:tc>
      </w:tr>
    </w:tbl>
    <w:p w14:paraId="190FDE4D" w14:textId="77777777" w:rsidR="007D0680" w:rsidRPr="00BF2B56" w:rsidRDefault="007D0680" w:rsidP="007D0680">
      <w:pPr>
        <w:spacing w:after="0" w:line="240" w:lineRule="auto"/>
        <w:rPr>
          <w:b/>
          <w:sz w:val="6"/>
          <w:szCs w:val="6"/>
        </w:rPr>
      </w:pPr>
    </w:p>
    <w:p w14:paraId="019F4053" w14:textId="141B7AE5" w:rsidR="00030746" w:rsidRPr="00AA242B" w:rsidRDefault="00AA242B" w:rsidP="00030746">
      <w:pPr>
        <w:spacing w:after="0" w:line="240" w:lineRule="auto"/>
        <w:jc w:val="both"/>
        <w:rPr>
          <w:b/>
          <w:bCs/>
          <w:sz w:val="18"/>
          <w:szCs w:val="18"/>
          <w:highlight w:val="yellow"/>
        </w:rPr>
      </w:pPr>
      <w:r w:rsidRPr="00AA242B">
        <w:rPr>
          <w:b/>
          <w:bCs/>
          <w:sz w:val="18"/>
          <w:szCs w:val="18"/>
          <w:highlight w:val="yellow"/>
        </w:rPr>
        <w:t>NOTE 1:</w:t>
      </w:r>
      <w:r w:rsidRPr="00AA242B">
        <w:rPr>
          <w:sz w:val="18"/>
          <w:szCs w:val="18"/>
          <w:highlight w:val="yellow"/>
        </w:rPr>
        <w:t xml:space="preserve"> The form </w:t>
      </w:r>
      <w:r w:rsidRPr="00AA242B">
        <w:rPr>
          <w:b/>
          <w:bCs/>
          <w:sz w:val="18"/>
          <w:szCs w:val="18"/>
          <w:highlight w:val="yellow"/>
        </w:rPr>
        <w:t>will be prepared in three (3) copies;</w:t>
      </w:r>
      <w:r w:rsidRPr="00AA242B">
        <w:rPr>
          <w:sz w:val="18"/>
          <w:szCs w:val="18"/>
          <w:highlight w:val="yellow"/>
        </w:rPr>
        <w:t xml:space="preserve"> </w:t>
      </w:r>
      <w:r w:rsidRPr="00AA242B">
        <w:rPr>
          <w:b/>
          <w:bCs/>
          <w:sz w:val="18"/>
          <w:szCs w:val="18"/>
          <w:highlight w:val="yellow"/>
        </w:rPr>
        <w:t>one copy to the student</w:t>
      </w:r>
      <w:r w:rsidRPr="00AA242B">
        <w:rPr>
          <w:sz w:val="18"/>
          <w:szCs w:val="18"/>
          <w:highlight w:val="yellow"/>
        </w:rPr>
        <w:t xml:space="preserve">, </w:t>
      </w:r>
      <w:r w:rsidRPr="00AA242B">
        <w:rPr>
          <w:b/>
          <w:bCs/>
          <w:sz w:val="18"/>
          <w:szCs w:val="18"/>
          <w:highlight w:val="yellow"/>
        </w:rPr>
        <w:t>one copy to the course instructor</w:t>
      </w:r>
      <w:r w:rsidRPr="00AA242B">
        <w:rPr>
          <w:sz w:val="18"/>
          <w:szCs w:val="18"/>
          <w:highlight w:val="yellow"/>
        </w:rPr>
        <w:t xml:space="preserve">, and </w:t>
      </w:r>
      <w:r w:rsidRPr="00AA242B">
        <w:rPr>
          <w:b/>
          <w:bCs/>
          <w:sz w:val="18"/>
          <w:szCs w:val="18"/>
          <w:highlight w:val="yellow"/>
        </w:rPr>
        <w:t>one copy to the academic advisor responsible for course registration</w:t>
      </w:r>
      <w:r w:rsidRPr="00AA242B">
        <w:rPr>
          <w:sz w:val="18"/>
          <w:szCs w:val="18"/>
          <w:highlight w:val="yellow"/>
        </w:rPr>
        <w:t xml:space="preserve">. </w:t>
      </w:r>
      <w:r w:rsidRPr="00AA242B">
        <w:rPr>
          <w:b/>
          <w:bCs/>
          <w:sz w:val="18"/>
          <w:szCs w:val="18"/>
          <w:highlight w:val="yellow"/>
        </w:rPr>
        <w:t>A separate form must be filled out for each semester.</w:t>
      </w:r>
      <w:r w:rsidR="00EB0940" w:rsidRPr="00AA242B">
        <w:rPr>
          <w:b/>
          <w:bCs/>
          <w:sz w:val="18"/>
          <w:szCs w:val="18"/>
          <w:highlight w:val="yellow"/>
        </w:rPr>
        <w:t> </w:t>
      </w:r>
    </w:p>
    <w:p w14:paraId="70887F38" w14:textId="77777777" w:rsidR="00811DED" w:rsidRPr="00BF2B56" w:rsidRDefault="00811DED" w:rsidP="00030746">
      <w:pPr>
        <w:spacing w:after="0" w:line="240" w:lineRule="auto"/>
        <w:jc w:val="both"/>
        <w:rPr>
          <w:b/>
          <w:bCs/>
          <w:sz w:val="18"/>
          <w:szCs w:val="18"/>
          <w:highlight w:val="yellow"/>
          <w:u w:val="single"/>
        </w:rPr>
      </w:pPr>
    </w:p>
    <w:p w14:paraId="767C74DC" w14:textId="5C2A3EB0" w:rsidR="00EB0940" w:rsidRDefault="00AA242B" w:rsidP="00030746">
      <w:pPr>
        <w:spacing w:after="0" w:line="240" w:lineRule="auto"/>
        <w:jc w:val="both"/>
        <w:rPr>
          <w:b/>
          <w:bCs/>
          <w:sz w:val="18"/>
          <w:szCs w:val="18"/>
          <w:u w:val="single"/>
        </w:rPr>
      </w:pPr>
      <w:r w:rsidRPr="00AA242B">
        <w:rPr>
          <w:b/>
          <w:bCs/>
          <w:sz w:val="18"/>
          <w:szCs w:val="18"/>
          <w:highlight w:val="yellow"/>
          <w:u w:val="single"/>
        </w:rPr>
        <w:t>NOTE 2: In cases where there is no course instructor, the information will be filled out by the student and delivered directly to the relevant faculty members.</w:t>
      </w:r>
    </w:p>
    <w:p w14:paraId="1A9FB619" w14:textId="77777777" w:rsidR="005E561D" w:rsidRPr="005E561D" w:rsidRDefault="005E561D" w:rsidP="005E561D">
      <w:pPr>
        <w:rPr>
          <w:sz w:val="18"/>
          <w:szCs w:val="18"/>
        </w:rPr>
      </w:pPr>
    </w:p>
    <w:p w14:paraId="7C302B17" w14:textId="5EF21A66" w:rsidR="005E561D" w:rsidRPr="005E561D" w:rsidRDefault="005E561D" w:rsidP="005E561D">
      <w:pPr>
        <w:tabs>
          <w:tab w:val="left" w:pos="1841"/>
        </w:tabs>
        <w:rPr>
          <w:sz w:val="18"/>
          <w:szCs w:val="18"/>
        </w:rPr>
      </w:pPr>
      <w:r>
        <w:rPr>
          <w:sz w:val="18"/>
          <w:szCs w:val="18"/>
        </w:rPr>
        <w:tab/>
      </w:r>
    </w:p>
    <w:sectPr w:rsidR="005E561D" w:rsidRPr="005E561D" w:rsidSect="00A925B2">
      <w:footerReference w:type="default" r:id="rId7"/>
      <w:pgSz w:w="11906" w:h="16838"/>
      <w:pgMar w:top="851" w:right="1021" w:bottom="851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E13F58" w14:textId="77777777" w:rsidR="005257A1" w:rsidRDefault="005257A1" w:rsidP="005E561D">
      <w:pPr>
        <w:spacing w:after="0" w:line="240" w:lineRule="auto"/>
      </w:pPr>
      <w:r>
        <w:separator/>
      </w:r>
    </w:p>
  </w:endnote>
  <w:endnote w:type="continuationSeparator" w:id="0">
    <w:p w14:paraId="66B9B0DF" w14:textId="77777777" w:rsidR="005257A1" w:rsidRDefault="005257A1" w:rsidP="005E5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D2B1D" w14:textId="44C7053C" w:rsidR="005E561D" w:rsidRPr="005E561D" w:rsidRDefault="005E561D">
    <w:pPr>
      <w:pStyle w:val="Footer"/>
      <w:rPr>
        <w:rFonts w:ascii="Times New Roman" w:hAnsi="Times New Roman" w:cs="Times New Roman"/>
        <w:sz w:val="18"/>
        <w:szCs w:val="18"/>
      </w:rPr>
    </w:pPr>
    <w:r w:rsidRPr="005E561D">
      <w:rPr>
        <w:rFonts w:ascii="Times New Roman" w:hAnsi="Times New Roman" w:cs="Times New Roman"/>
        <w:sz w:val="18"/>
        <w:szCs w:val="18"/>
      </w:rPr>
      <w:t>Course Registration Officer</w:t>
    </w:r>
    <w:r>
      <w:rPr>
        <w:rFonts w:ascii="Times New Roman" w:hAnsi="Times New Roman" w:cs="Times New Roman"/>
        <w:sz w:val="18"/>
        <w:szCs w:val="18"/>
      </w:rPr>
      <w:t xml:space="preserve">: </w:t>
    </w:r>
    <w:r w:rsidRPr="005E561D">
      <w:rPr>
        <w:rFonts w:ascii="Times New Roman" w:hAnsi="Times New Roman" w:cs="Times New Roman"/>
        <w:sz w:val="18"/>
        <w:szCs w:val="18"/>
      </w:rPr>
      <w:t>……………………………………………………………….</w:t>
    </w:r>
  </w:p>
  <w:p w14:paraId="6CE75DA3" w14:textId="77777777" w:rsidR="005E561D" w:rsidRDefault="005E56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4F4F9" w14:textId="77777777" w:rsidR="005257A1" w:rsidRDefault="005257A1" w:rsidP="005E561D">
      <w:pPr>
        <w:spacing w:after="0" w:line="240" w:lineRule="auto"/>
      </w:pPr>
      <w:r>
        <w:separator/>
      </w:r>
    </w:p>
  </w:footnote>
  <w:footnote w:type="continuationSeparator" w:id="0">
    <w:p w14:paraId="3261E0B2" w14:textId="77777777" w:rsidR="005257A1" w:rsidRDefault="005257A1" w:rsidP="005E56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8083A"/>
    <w:multiLevelType w:val="hybridMultilevel"/>
    <w:tmpl w:val="10120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A057F"/>
    <w:multiLevelType w:val="hybridMultilevel"/>
    <w:tmpl w:val="5E06747C"/>
    <w:lvl w:ilvl="0" w:tplc="82FC6934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C2A8B"/>
    <w:multiLevelType w:val="hybridMultilevel"/>
    <w:tmpl w:val="DCBE0F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F5269A"/>
    <w:multiLevelType w:val="hybridMultilevel"/>
    <w:tmpl w:val="25C6776E"/>
    <w:lvl w:ilvl="0" w:tplc="609EF8AC">
      <w:start w:val="2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E49C7"/>
    <w:multiLevelType w:val="hybridMultilevel"/>
    <w:tmpl w:val="508A3480"/>
    <w:lvl w:ilvl="0" w:tplc="A7DEA42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53C59"/>
    <w:multiLevelType w:val="hybridMultilevel"/>
    <w:tmpl w:val="AC7C8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6052A1"/>
    <w:multiLevelType w:val="hybridMultilevel"/>
    <w:tmpl w:val="DCBE0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9D6F7A"/>
    <w:multiLevelType w:val="hybridMultilevel"/>
    <w:tmpl w:val="6D805DD4"/>
    <w:lvl w:ilvl="0" w:tplc="32C646F4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478914">
    <w:abstractNumId w:val="1"/>
  </w:num>
  <w:num w:numId="2" w16cid:durableId="54935852">
    <w:abstractNumId w:val="0"/>
  </w:num>
  <w:num w:numId="3" w16cid:durableId="1229531010">
    <w:abstractNumId w:val="5"/>
  </w:num>
  <w:num w:numId="4" w16cid:durableId="154153863">
    <w:abstractNumId w:val="6"/>
  </w:num>
  <w:num w:numId="5" w16cid:durableId="1076977962">
    <w:abstractNumId w:val="2"/>
  </w:num>
  <w:num w:numId="6" w16cid:durableId="999843735">
    <w:abstractNumId w:val="4"/>
  </w:num>
  <w:num w:numId="7" w16cid:durableId="1491944542">
    <w:abstractNumId w:val="7"/>
  </w:num>
  <w:num w:numId="8" w16cid:durableId="7298842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MTW2MDQ3NzG1MLRQ0lEKTi0uzszPAykwqQUAtPZJxywAAAA="/>
  </w:docVars>
  <w:rsids>
    <w:rsidRoot w:val="00D65C87"/>
    <w:rsid w:val="00011989"/>
    <w:rsid w:val="0001267D"/>
    <w:rsid w:val="0001528C"/>
    <w:rsid w:val="00030746"/>
    <w:rsid w:val="00051D10"/>
    <w:rsid w:val="00054367"/>
    <w:rsid w:val="00077B89"/>
    <w:rsid w:val="00081BD5"/>
    <w:rsid w:val="00097DCD"/>
    <w:rsid w:val="000A39E4"/>
    <w:rsid w:val="000B0F13"/>
    <w:rsid w:val="000B6832"/>
    <w:rsid w:val="000E1D41"/>
    <w:rsid w:val="000F33CA"/>
    <w:rsid w:val="00113933"/>
    <w:rsid w:val="001A064C"/>
    <w:rsid w:val="001A33E9"/>
    <w:rsid w:val="001D10F5"/>
    <w:rsid w:val="001D1822"/>
    <w:rsid w:val="00202897"/>
    <w:rsid w:val="00245625"/>
    <w:rsid w:val="0025141A"/>
    <w:rsid w:val="0026158B"/>
    <w:rsid w:val="003056B2"/>
    <w:rsid w:val="0034735F"/>
    <w:rsid w:val="00351EBC"/>
    <w:rsid w:val="00364086"/>
    <w:rsid w:val="0036723D"/>
    <w:rsid w:val="00371B45"/>
    <w:rsid w:val="003D2A27"/>
    <w:rsid w:val="004414FE"/>
    <w:rsid w:val="004675E7"/>
    <w:rsid w:val="004B2841"/>
    <w:rsid w:val="004E7483"/>
    <w:rsid w:val="005257A1"/>
    <w:rsid w:val="005435B4"/>
    <w:rsid w:val="005576CF"/>
    <w:rsid w:val="00564FD6"/>
    <w:rsid w:val="00573D53"/>
    <w:rsid w:val="00596436"/>
    <w:rsid w:val="005D66FC"/>
    <w:rsid w:val="005E561D"/>
    <w:rsid w:val="0060093C"/>
    <w:rsid w:val="00625894"/>
    <w:rsid w:val="00675061"/>
    <w:rsid w:val="006D5FFA"/>
    <w:rsid w:val="006F4689"/>
    <w:rsid w:val="00706817"/>
    <w:rsid w:val="007302CC"/>
    <w:rsid w:val="00747272"/>
    <w:rsid w:val="007473E1"/>
    <w:rsid w:val="007D0680"/>
    <w:rsid w:val="00811DED"/>
    <w:rsid w:val="00825000"/>
    <w:rsid w:val="00866F37"/>
    <w:rsid w:val="00872733"/>
    <w:rsid w:val="008C6AB2"/>
    <w:rsid w:val="00901BE6"/>
    <w:rsid w:val="00945E7C"/>
    <w:rsid w:val="0095799B"/>
    <w:rsid w:val="009B1D8C"/>
    <w:rsid w:val="009B799B"/>
    <w:rsid w:val="00A26A0F"/>
    <w:rsid w:val="00A37C89"/>
    <w:rsid w:val="00A925B2"/>
    <w:rsid w:val="00AA242B"/>
    <w:rsid w:val="00AF776A"/>
    <w:rsid w:val="00B019C0"/>
    <w:rsid w:val="00B2377D"/>
    <w:rsid w:val="00B35B43"/>
    <w:rsid w:val="00BA5293"/>
    <w:rsid w:val="00BC287B"/>
    <w:rsid w:val="00BD35EB"/>
    <w:rsid w:val="00BD7333"/>
    <w:rsid w:val="00BF2B56"/>
    <w:rsid w:val="00C81A7E"/>
    <w:rsid w:val="00CA4AF9"/>
    <w:rsid w:val="00CA577E"/>
    <w:rsid w:val="00CC2AC2"/>
    <w:rsid w:val="00CD38AD"/>
    <w:rsid w:val="00D0519C"/>
    <w:rsid w:val="00D24635"/>
    <w:rsid w:val="00D439E5"/>
    <w:rsid w:val="00D65C87"/>
    <w:rsid w:val="00DA4AE3"/>
    <w:rsid w:val="00DE74A1"/>
    <w:rsid w:val="00E0625D"/>
    <w:rsid w:val="00E57B64"/>
    <w:rsid w:val="00E64772"/>
    <w:rsid w:val="00EB0940"/>
    <w:rsid w:val="00ED2664"/>
    <w:rsid w:val="00EF651B"/>
    <w:rsid w:val="00F14154"/>
    <w:rsid w:val="00F203A1"/>
    <w:rsid w:val="00F83C47"/>
    <w:rsid w:val="00FD710A"/>
    <w:rsid w:val="00FF4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7E5E9A"/>
  <w15:chartTrackingRefBased/>
  <w15:docId w15:val="{B5CB7776-2D64-4DEB-8440-D9AD2F2AD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2733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5C8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5C8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5C8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5C8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5C8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5C8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5C8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5C8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2733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5C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5C8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5C8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5C8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5C8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5C8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5C8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5C8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5C8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C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5C8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5C8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5C8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5C8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5C8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5C8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5C8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5C8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5C87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D65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unhideWhenUsed/>
    <w:qFormat/>
    <w:rsid w:val="00D65C8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6"/>
      <w:szCs w:val="16"/>
      <w:lang w:val="tr-TR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D65C87"/>
    <w:rPr>
      <w:rFonts w:ascii="Times New Roman" w:eastAsia="Times New Roman" w:hAnsi="Times New Roman" w:cs="Times New Roman"/>
      <w:sz w:val="16"/>
      <w:szCs w:val="16"/>
      <w:lang w:val="tr-TR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011989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5E5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61D"/>
  </w:style>
  <w:style w:type="paragraph" w:styleId="Footer">
    <w:name w:val="footer"/>
    <w:basedOn w:val="Normal"/>
    <w:link w:val="FooterChar"/>
    <w:uiPriority w:val="99"/>
    <w:unhideWhenUsed/>
    <w:rsid w:val="005E5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6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rşat Mustafa KARAOĞLAN</dc:creator>
  <cp:keywords/>
  <dc:description/>
  <cp:lastModifiedBy>Hasan DEMİR</cp:lastModifiedBy>
  <cp:revision>3</cp:revision>
  <cp:lastPrinted>2025-09-24T16:42:00Z</cp:lastPrinted>
  <dcterms:created xsi:type="dcterms:W3CDTF">2025-09-24T16:42:00Z</dcterms:created>
  <dcterms:modified xsi:type="dcterms:W3CDTF">2025-09-24T16:49:00Z</dcterms:modified>
</cp:coreProperties>
</file>